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6913DDBF"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C87EA4">
        <w:t>CSN094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5CB8DEB5" w14:textId="5AEB5061" w:rsidR="00B76547" w:rsidRDefault="00367569" w:rsidP="00B76547">
      <w:pPr>
        <w:jc w:val="center"/>
      </w:pPr>
      <w:r w:rsidRPr="00367569">
        <w:rPr>
          <w:noProof/>
        </w:rPr>
        <w:drawing>
          <wp:inline distT="0" distB="0" distL="0" distR="0" wp14:anchorId="77DD96EC" wp14:editId="75CD74B0">
            <wp:extent cx="5731510" cy="447929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479290"/>
                    </a:xfrm>
                    <a:prstGeom prst="rect">
                      <a:avLst/>
                    </a:prstGeom>
                  </pic:spPr>
                </pic:pic>
              </a:graphicData>
            </a:graphic>
          </wp:inline>
        </w:drawing>
      </w:r>
    </w:p>
    <w:p w14:paraId="3B44BBFE" w14:textId="77777777" w:rsidR="00944ED8" w:rsidRDefault="00944ED8" w:rsidP="00B76547">
      <w:pPr>
        <w:rPr>
          <w:b/>
        </w:rPr>
      </w:pPr>
    </w:p>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34F5668D" w:rsidR="00B76547" w:rsidRDefault="003123E3" w:rsidP="00B76547">
      <w:r>
        <w:rPr>
          <w:noProof/>
        </w:rPr>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Log into vSphere</w:t>
      </w:r>
      <w:r w:rsidR="009B216C">
        <w:t xml:space="preserve"> (</w:t>
      </w:r>
      <w:r w:rsidR="009B216C" w:rsidRPr="009B216C">
        <w:rPr>
          <w:b/>
          <w:bCs/>
        </w:rPr>
        <w:t>vsoc.napier.ac.uk</w:t>
      </w:r>
      <w:r w:rsidR="009B216C">
        <w:t>)</w:t>
      </w:r>
      <w:r w:rsidR="00B76547">
        <w:t xml:space="preserve"> and locate </w:t>
      </w:r>
      <w:r w:rsidR="00F474ED">
        <w:t xml:space="preserve">the </w:t>
      </w:r>
      <w:r w:rsidR="00C87EA4">
        <w:rPr>
          <w:b/>
        </w:rPr>
        <w:t>CSN094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5C9E8A47" w14:textId="09108B06" w:rsidR="00F161D6" w:rsidRDefault="00F161D6" w:rsidP="00B76547">
      <w:r>
        <w:t>Now lookup your IP addresses from the page:</w:t>
      </w:r>
    </w:p>
    <w:p w14:paraId="492BA507" w14:textId="4BD6E477" w:rsidR="00BC1185" w:rsidRDefault="00BC1185" w:rsidP="00B76547"/>
    <w:p w14:paraId="7582A137" w14:textId="7753AB73" w:rsidR="00254095" w:rsidRDefault="00C87EA4" w:rsidP="00B76547">
      <w:hyperlink r:id="rId10" w:history="1">
        <w:r w:rsidRPr="00807631">
          <w:rPr>
            <w:rStyle w:val="Hyperlink"/>
          </w:rPr>
          <w:t>http://asecuritysite.com/csn09412/prep</w:t>
        </w:r>
      </w:hyperlink>
      <w:r w:rsidR="00254095">
        <w:t xml:space="preserve"> </w:t>
      </w:r>
    </w:p>
    <w:p w14:paraId="683F7BEE" w14:textId="5910BA4F" w:rsidR="00254095" w:rsidRDefault="00254095" w:rsidP="00B76547">
      <w:r>
        <w:t xml:space="preserve">with </w:t>
      </w:r>
      <w:r w:rsidRPr="00254095">
        <w:rPr>
          <w:b/>
        </w:rPr>
        <w:t>Allocation C.</w:t>
      </w:r>
    </w:p>
    <w:p w14:paraId="459B4532" w14:textId="7DF11360" w:rsidR="00F161D6" w:rsidRDefault="00F161D6"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proofErr w:type="spellStart"/>
      <w:r>
        <w:t>Vyatta</w:t>
      </w:r>
      <w:proofErr w:type="spellEnd"/>
      <w:r>
        <w:t xml:space="preserve">.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66599C8B" w14:textId="61F18023" w:rsidR="00B76547" w:rsidRDefault="005374DD" w:rsidP="002D5068">
      <w:pPr>
        <w:jc w:val="both"/>
      </w:pPr>
      <w:r>
        <w:t>Kali:</w:t>
      </w:r>
      <w:r>
        <w:tab/>
      </w:r>
      <w:r>
        <w:tab/>
      </w:r>
      <w:r>
        <w:tab/>
        <w:t xml:space="preserve">User: root, password: </w:t>
      </w:r>
      <w:proofErr w:type="spellStart"/>
      <w:r>
        <w:t>toor</w:t>
      </w:r>
      <w:proofErr w:type="spellEnd"/>
    </w:p>
    <w:p w14:paraId="16D77B4E" w14:textId="2E1B528A" w:rsidR="00B76547" w:rsidRDefault="00B76547" w:rsidP="00B76547"/>
    <w:p w14:paraId="1C12CBEA" w14:textId="77777777" w:rsidR="00692285" w:rsidRDefault="00692285" w:rsidP="00B76547"/>
    <w:p w14:paraId="18258B5B" w14:textId="77777777" w:rsidR="00692285" w:rsidRDefault="00692285" w:rsidP="00B76547"/>
    <w:p w14:paraId="735FD023" w14:textId="77777777" w:rsidR="00692285" w:rsidRDefault="00692285" w:rsidP="00B76547"/>
    <w:p w14:paraId="693A3965" w14:textId="6CD70493" w:rsidR="0079473D" w:rsidRDefault="003D2A17" w:rsidP="00B76547">
      <w:pPr>
        <w:rPr>
          <w:b/>
        </w:rPr>
      </w:pPr>
      <w:r w:rsidRPr="003D2A17">
        <w:rPr>
          <w:b/>
          <w:noProof/>
        </w:rPr>
        <w:drawing>
          <wp:inline distT="0" distB="0" distL="0" distR="0" wp14:anchorId="0FD77517" wp14:editId="4A326423">
            <wp:extent cx="5731510" cy="3014345"/>
            <wp:effectExtent l="0" t="0" r="889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14345"/>
                    </a:xfrm>
                    <a:prstGeom prst="rect">
                      <a:avLst/>
                    </a:prstGeom>
                  </pic:spPr>
                </pic:pic>
              </a:graphicData>
            </a:graphic>
          </wp:inline>
        </w:drawing>
      </w:r>
    </w:p>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lastRenderedPageBreak/>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w:t>
      </w:r>
      <w:proofErr w:type="spellStart"/>
      <w:r w:rsidRPr="0024220A">
        <w:rPr>
          <w:rFonts w:ascii="Lucida Console" w:hAnsi="Lucida Console"/>
          <w:sz w:val="20"/>
          <w:szCs w:val="20"/>
        </w:rPr>
        <w:t>gw</w:t>
      </w:r>
      <w:proofErr w:type="spellEnd"/>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450E50F2"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sidRPr="00C87EA4">
        <w:rPr>
          <w:rFonts w:ascii="Lucida Console" w:hAnsi="Lucida Console"/>
          <w:b/>
          <w:bCs/>
          <w:sz w:val="20"/>
          <w:szCs w:val="20"/>
          <w:lang w:val="en-US"/>
        </w:rPr>
        <w:t>10.</w:t>
      </w:r>
      <w:r w:rsidR="00C87EA4" w:rsidRPr="00C87EA4">
        <w:rPr>
          <w:rFonts w:ascii="Lucida Console" w:hAnsi="Lucida Console"/>
          <w:b/>
          <w:bCs/>
          <w:sz w:val="20"/>
          <w:szCs w:val="20"/>
          <w:lang w:val="en-US"/>
        </w:rPr>
        <w:t>246</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 xml:space="preserve">e MAC addresses of the </w:t>
      </w:r>
      <w:proofErr w:type="gramStart"/>
      <w:r>
        <w:rPr>
          <w:lang w:val="en-US"/>
        </w:rPr>
        <w:t>firewall:</w:t>
      </w:r>
      <w:proofErr w:type="gramEnd"/>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lastRenderedPageBreak/>
        <w:t>sudo</w:t>
      </w:r>
      <w:r w:rsidR="00791BAE">
        <w:rPr>
          <w:rFonts w:ascii="Lucida Console" w:hAnsi="Lucida Console"/>
          <w:sz w:val="20"/>
          <w:szCs w:val="20"/>
          <w:lang w:val="en-US"/>
        </w:rPr>
        <w:t xml:space="preserve"> </w:t>
      </w:r>
      <w:proofErr w:type="spellStart"/>
      <w:r w:rsidR="00791BAE">
        <w:rPr>
          <w:rFonts w:ascii="Lucida Console" w:hAnsi="Lucida Console"/>
          <w:sz w:val="20"/>
          <w:szCs w:val="20"/>
          <w:lang w:val="en-US"/>
        </w:rPr>
        <w:t>nano</w:t>
      </w:r>
      <w:proofErr w:type="spellEnd"/>
      <w:r w:rsidR="00791BAE">
        <w:rPr>
          <w:rFonts w:ascii="Lucida Console" w:hAnsi="Lucida Console"/>
          <w:sz w:val="20"/>
          <w:szCs w:val="20"/>
          <w:lang w:val="en-US"/>
        </w:rPr>
        <w:t xml:space="preserve">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59D20E78"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46</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proofErr w:type="gramStart"/>
      <w:r>
        <w:rPr>
          <w:lang w:val="en-US"/>
        </w:rPr>
        <w:t>Ubuntu?</w:t>
      </w:r>
      <w:proofErr w:type="gramEnd"/>
      <w:r>
        <w:rPr>
          <w:lang w:val="en-US"/>
        </w:rPr>
        <w:t xml:space="preserve"> Yes/No</w:t>
      </w:r>
    </w:p>
    <w:p w14:paraId="53392579" w14:textId="3C8152D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w:t>
      </w:r>
      <w:r w:rsidR="002905CF">
        <w:rPr>
          <w:lang w:val="en-US"/>
        </w:rPr>
        <w:t xml:space="preserve"> </w:t>
      </w:r>
      <w:proofErr w:type="gramStart"/>
      <w:r>
        <w:rPr>
          <w:lang w:val="en-US"/>
        </w:rPr>
        <w:t>2003?</w:t>
      </w:r>
      <w:proofErr w:type="gramEnd"/>
      <w:r>
        <w:rPr>
          <w:lang w:val="en-US"/>
        </w:rPr>
        <w:t xml:space="preserve">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proofErr w:type="gramStart"/>
      <w:r>
        <w:rPr>
          <w:lang w:val="en-US"/>
        </w:rPr>
        <w:t>Ubuntu?</w:t>
      </w:r>
      <w:proofErr w:type="gramEnd"/>
      <w:r>
        <w:rPr>
          <w:lang w:val="en-US"/>
        </w:rPr>
        <w:t xml:space="preserve"> Yes/No</w:t>
      </w:r>
    </w:p>
    <w:p w14:paraId="109A0148" w14:textId="48535A2B"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w:t>
      </w:r>
      <w:r w:rsidR="002905CF">
        <w:rPr>
          <w:lang w:val="en-US"/>
        </w:rPr>
        <w:t xml:space="preserve"> </w:t>
      </w:r>
      <w:proofErr w:type="gramStart"/>
      <w:r>
        <w:rPr>
          <w:lang w:val="en-US"/>
        </w:rPr>
        <w:t>2003?</w:t>
      </w:r>
      <w:proofErr w:type="gramEnd"/>
      <w:r>
        <w:rPr>
          <w:lang w:val="en-US"/>
        </w:rPr>
        <w:t xml:space="preserve">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40B7049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w:t>
      </w:r>
      <w:r w:rsidR="002905CF">
        <w:rPr>
          <w:lang w:val="en-US"/>
        </w:rPr>
        <w:t xml:space="preserve"> </w:t>
      </w:r>
      <w:r>
        <w:rPr>
          <w:lang w:val="en-US"/>
        </w:rPr>
        <w:t>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 xml:space="preserve">Now restart Wireshark on the Linux install. Next enable the Telnet server on the </w:t>
      </w:r>
      <w:proofErr w:type="spellStart"/>
      <w:r>
        <w:rPr>
          <w:lang w:val="en-US"/>
        </w:rPr>
        <w:t>Vyatta</w:t>
      </w:r>
      <w:proofErr w:type="spellEnd"/>
      <w:r>
        <w:rPr>
          <w:lang w:val="en-US"/>
        </w:rPr>
        <w:t xml:space="preserve">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 xml:space="preserve">Now telnet into the </w:t>
      </w:r>
      <w:proofErr w:type="spellStart"/>
      <w:r>
        <w:rPr>
          <w:lang w:val="en-US"/>
        </w:rPr>
        <w:t>Vyatta</w:t>
      </w:r>
      <w:proofErr w:type="spellEnd"/>
      <w:r>
        <w:rPr>
          <w:lang w:val="en-US"/>
        </w:rPr>
        <w:t xml:space="preserve">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lastRenderedPageBreak/>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proofErr w:type="gramStart"/>
      <w:r w:rsidRPr="005374DD">
        <w:rPr>
          <w:noProof/>
          <w:lang w:val="en-US" w:eastAsia="en-US"/>
        </w:rPr>
        <w:t>dmz</w:t>
      </w:r>
      <w:r>
        <w:rPr>
          <w:lang w:val="en-US" w:eastAsia="en-US"/>
        </w:rPr>
        <w:t>, but</w:t>
      </w:r>
      <w:proofErr w:type="gramEnd"/>
      <w:r>
        <w:rPr>
          <w:lang w:val="en-US" w:eastAsia="en-US"/>
        </w:rPr>
        <w:t xml:space="preserve">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38AD7D2F">
            <wp:extent cx="4356735" cy="2513352"/>
            <wp:effectExtent l="0" t="0" r="1206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7973" cy="2519835"/>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w:t>
      </w:r>
      <w:proofErr w:type="gramStart"/>
      <w:r>
        <w:rPr>
          <w:lang w:val="en-US"/>
        </w:rPr>
        <w:t>firewalling</w:t>
      </w:r>
      <w:proofErr w:type="gramEnd"/>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lastRenderedPageBreak/>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any of these </w:t>
      </w:r>
      <w:proofErr w:type="gramStart"/>
      <w:r>
        <w:rPr>
          <w:lang w:val="en-US"/>
        </w:rPr>
        <w:t>services:</w:t>
      </w:r>
      <w:proofErr w:type="gramEnd"/>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w:t>
      </w:r>
      <w:proofErr w:type="gramStart"/>
      <w:r w:rsidRPr="00A9087F">
        <w:rPr>
          <w:rFonts w:ascii="Lucida Console" w:hAnsi="Lucida Console"/>
          <w:sz w:val="20"/>
          <w:szCs w:val="20"/>
          <w:lang w:eastAsia="en-US"/>
        </w:rPr>
        <w:t>drop</w:t>
      </w:r>
      <w:proofErr w:type="gramEnd"/>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proofErr w:type="gramStart"/>
      <w:r w:rsidRPr="005374DD">
        <w:rPr>
          <w:noProof/>
          <w:lang w:val="en-US"/>
        </w:rPr>
        <w:t>hping</w:t>
      </w:r>
      <w:r>
        <w:rPr>
          <w:lang w:val="en-US"/>
        </w:rPr>
        <w:t>:</w:t>
      </w:r>
      <w:proofErr w:type="gramEnd"/>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w:t>
      </w:r>
      <w:proofErr w:type="gramStart"/>
      <w:r>
        <w:rPr>
          <w:lang w:val="en-US"/>
        </w:rPr>
        <w:t>server:</w:t>
      </w:r>
      <w:proofErr w:type="gramEnd"/>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data packet that is sent to release the IP address from the </w:t>
      </w:r>
      <w:proofErr w:type="gramStart"/>
      <w:r>
        <w:rPr>
          <w:lang w:val="en-US"/>
        </w:rPr>
        <w:t>interface:</w:t>
      </w:r>
      <w:proofErr w:type="gramEnd"/>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handshake that is used to gain the IP address from the DHCP </w:t>
      </w:r>
      <w:proofErr w:type="gramStart"/>
      <w:r>
        <w:rPr>
          <w:lang w:val="en-US"/>
        </w:rPr>
        <w:t>server:</w:t>
      </w:r>
      <w:proofErr w:type="gramEnd"/>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proofErr w:type="spellStart"/>
            <w:r w:rsidRPr="002F2370">
              <w:rPr>
                <w:b/>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 xml:space="preserve">copy run </w:t>
            </w:r>
            <w:proofErr w:type="spellStart"/>
            <w:r w:rsidRPr="002F2370">
              <w:t>tftp</w:t>
            </w:r>
            <w:proofErr w:type="spellEnd"/>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save /</w:t>
            </w:r>
            <w:proofErr w:type="spellStart"/>
            <w:r w:rsidRPr="002F2370">
              <w:t>mnt</w:t>
            </w:r>
            <w:proofErr w:type="spellEnd"/>
            <w:r w:rsidRPr="002F2370">
              <w:t>/floppy/config/</w:t>
            </w:r>
            <w:proofErr w:type="spellStart"/>
            <w:r w:rsidRPr="002F2370">
              <w:t>config.boot</w:t>
            </w:r>
            <w:proofErr w:type="spellEnd"/>
            <w:r w:rsidRPr="002F2370">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 xml:space="preserve">show </w:t>
            </w:r>
            <w:proofErr w:type="gramStart"/>
            <w:r w:rsidRPr="002F2370">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proofErr w:type="spellStart"/>
            <w:r w:rsidRPr="002F2370">
              <w:t>ip</w:t>
            </w:r>
            <w:proofErr w:type="spellEnd"/>
            <w:r w:rsidRPr="002F2370">
              <w:t xml:space="preserve"> server http</w:t>
            </w:r>
            <w:r w:rsidRPr="002F2370">
              <w:br/>
              <w:t xml:space="preserve">line </w:t>
            </w:r>
            <w:proofErr w:type="spellStart"/>
            <w:r w:rsidRPr="002F2370">
              <w:t>vty</w:t>
            </w:r>
            <w:proofErr w:type="spellEnd"/>
            <w:r w:rsidRPr="002F2370">
              <w:t xml:space="preserve">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t> </w:t>
            </w:r>
            <w:r w:rsidR="0024344B">
              <w:br/>
              <w:t xml:space="preserve">set service </w:t>
            </w:r>
            <w:proofErr w:type="spellStart"/>
            <w:r w:rsidR="0024344B">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br/>
            </w:r>
            <w:proofErr w:type="spellStart"/>
            <w:r w:rsidRPr="002F2370">
              <w:t>ip</w:t>
            </w:r>
            <w:proofErr w:type="spellEnd"/>
            <w:r w:rsidRPr="002F2370">
              <w:t xml:space="preserve"> </w:t>
            </w:r>
            <w:proofErr w:type="spellStart"/>
            <w:r w:rsidRPr="002F2370">
              <w:t>dhcp</w:t>
            </w:r>
            <w:proofErr w:type="spellEnd"/>
            <w:r w:rsidRPr="002F2370">
              <w:t xml:space="preserve"> pool</w:t>
            </w:r>
            <w:r w:rsidRPr="002F2370">
              <w:br/>
              <w:t>  network</w:t>
            </w:r>
            <w:r w:rsidRPr="002F2370">
              <w:br/>
              <w:t>  default-router</w:t>
            </w:r>
            <w:r w:rsidRPr="002F2370">
              <w:br/>
              <w:t> </w:t>
            </w:r>
            <w:r w:rsidRPr="002F2370">
              <w:br/>
              <w:t> </w:t>
            </w:r>
            <w:r w:rsidRPr="002F2370">
              <w:br/>
            </w:r>
            <w:proofErr w:type="spellStart"/>
            <w:r w:rsidRPr="002F2370">
              <w:t>ip</w:t>
            </w:r>
            <w:proofErr w:type="spellEnd"/>
            <w:r w:rsidRPr="002F2370">
              <w:t xml:space="preserve"> </w:t>
            </w:r>
            <w:proofErr w:type="spellStart"/>
            <w:r w:rsidRPr="002F2370">
              <w:t>dhcp</w:t>
            </w:r>
            <w:proofErr w:type="spellEnd"/>
            <w:r w:rsidRPr="002F2370">
              <w:t xml:space="preserve"> excluded-address </w:t>
            </w:r>
          </w:p>
        </w:tc>
        <w:tc>
          <w:tcPr>
            <w:tcW w:w="6548" w:type="dxa"/>
            <w:vAlign w:val="center"/>
            <w:hideMark/>
          </w:tcPr>
          <w:p w14:paraId="6407DE20" w14:textId="77777777" w:rsidR="002F2370" w:rsidRPr="002F2370" w:rsidRDefault="002F2370" w:rsidP="002F2370">
            <w:r w:rsidRPr="002F2370">
              <w:t xml:space="preserve">set service </w:t>
            </w:r>
            <w:proofErr w:type="spellStart"/>
            <w:r w:rsidRPr="002F2370">
              <w:t>dhcp</w:t>
            </w:r>
            <w:proofErr w:type="spellEnd"/>
            <w:r w:rsidRPr="002F2370">
              <w:t xml:space="preserve">-server name </w:t>
            </w:r>
            <w:r w:rsidRPr="002F2370">
              <w:br/>
              <w:t xml:space="preserve">edit service </w:t>
            </w:r>
            <w:proofErr w:type="spellStart"/>
            <w:r w:rsidRPr="002F2370">
              <w:t>dhcp</w:t>
            </w:r>
            <w:proofErr w:type="spellEnd"/>
            <w:r w:rsidRPr="002F2370">
              <w:t xml:space="preserve">-server name </w:t>
            </w:r>
            <w:r w:rsidRPr="002F2370">
              <w:br/>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proofErr w:type="spellStart"/>
            <w:r w:rsidRPr="002F2370">
              <w:t>ip</w:t>
            </w:r>
            <w:proofErr w:type="spellEnd"/>
            <w:r w:rsidRPr="002F2370">
              <w:t xml:space="preserve"> domain-name</w:t>
            </w:r>
            <w:r w:rsidRPr="002F2370">
              <w:br/>
            </w:r>
            <w:proofErr w:type="spellStart"/>
            <w:r w:rsidRPr="002F2370">
              <w:t>ip</w:t>
            </w:r>
            <w:proofErr w:type="spellEnd"/>
            <w:r w:rsidRPr="002F2370">
              <w:t xml:space="preserve"> default-gateway</w:t>
            </w:r>
            <w:r w:rsidRPr="002F2370">
              <w:br/>
              <w:t>hostname</w:t>
            </w:r>
            <w:r w:rsidRPr="002F2370">
              <w:br/>
              <w:t>username</w:t>
            </w:r>
            <w:r w:rsidR="00AA7729">
              <w:t xml:space="preserve"> …</w:t>
            </w:r>
            <w:r w:rsidRPr="002F2370">
              <w:t xml:space="preserve">  password</w:t>
            </w:r>
            <w:r w:rsidR="00AA7729">
              <w:t xml:space="preserve"> …</w:t>
            </w:r>
            <w:r w:rsidRPr="002F2370">
              <w:br/>
            </w:r>
            <w:proofErr w:type="spellStart"/>
            <w:r w:rsidRPr="002F2370">
              <w:t>ntp</w:t>
            </w:r>
            <w:proofErr w:type="spellEnd"/>
            <w:r w:rsidRPr="002F2370">
              <w:t xml:space="preserve"> server</w:t>
            </w:r>
            <w:r w:rsidRPr="002F2370">
              <w:br/>
            </w:r>
            <w:proofErr w:type="spellStart"/>
            <w:r w:rsidRPr="002F2370">
              <w:t>ip</w:t>
            </w:r>
            <w:proofErr w:type="spellEnd"/>
            <w:r w:rsidRPr="002F2370">
              <w:t xml:space="preserve"> name-server</w:t>
            </w:r>
            <w:r w:rsidRPr="002F2370">
              <w:br/>
              <w:t>terminal monitor</w:t>
            </w:r>
            <w:r w:rsidRPr="002F2370">
              <w:br/>
              <w:t xml:space="preserve">clock </w:t>
            </w:r>
            <w:proofErr w:type="spellStart"/>
            <w:r w:rsidRPr="002F2370">
              <w:t>timezone</w:t>
            </w:r>
            <w:proofErr w:type="spellEnd"/>
            <w:r w:rsidRPr="002F2370">
              <w:t xml:space="preserv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 xml:space="preserve">set system </w:t>
            </w:r>
            <w:proofErr w:type="gramStart"/>
            <w:r w:rsidRPr="002F2370">
              <w:t>host-name</w:t>
            </w:r>
            <w:proofErr w:type="gramEnd"/>
            <w:r w:rsidRPr="002F2370">
              <w:br/>
              <w:t>set system login</w:t>
            </w:r>
            <w:r w:rsidRPr="002F2370">
              <w:br/>
              <w:t xml:space="preserve">set system </w:t>
            </w:r>
            <w:proofErr w:type="spellStart"/>
            <w:r w:rsidRPr="002F2370">
              <w:t>ntp</w:t>
            </w:r>
            <w:proofErr w:type="spellEnd"/>
            <w:r w:rsidRPr="002F2370">
              <w:t>-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w:t>
            </w:r>
            <w:proofErr w:type="spellStart"/>
            <w:r w:rsidRPr="002F2370">
              <w:t>ip</w:t>
            </w:r>
            <w:proofErr w:type="spellEnd"/>
            <w:r w:rsidRPr="002F2370">
              <w:t xml:space="preserve">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r>
            <w:proofErr w:type="spellStart"/>
            <w:r w:rsidRPr="002F2370">
              <w:t>ip</w:t>
            </w:r>
            <w:proofErr w:type="spellEnd"/>
            <w:r w:rsidRPr="002F2370">
              <w:t xml:space="preserve"> route </w:t>
            </w:r>
          </w:p>
        </w:tc>
        <w:tc>
          <w:tcPr>
            <w:tcW w:w="6548" w:type="dxa"/>
            <w:vAlign w:val="center"/>
            <w:hideMark/>
          </w:tcPr>
          <w:p w14:paraId="111F9C2B" w14:textId="77777777" w:rsidR="002F2370" w:rsidRPr="002F2370" w:rsidRDefault="002F2370" w:rsidP="002F2370">
            <w:r w:rsidRPr="002F2370">
              <w:br/>
              <w:t>set protocols static route ...</w:t>
            </w:r>
            <w:proofErr w:type="gramStart"/>
            <w:r w:rsidRPr="002F2370">
              <w:t>next-hop</w:t>
            </w:r>
            <w:proofErr w:type="gramEnd"/>
            <w:r w:rsidRPr="002F2370">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 xml:space="preserve">show </w:t>
            </w:r>
            <w:proofErr w:type="spellStart"/>
            <w:r>
              <w:t>arp</w:t>
            </w:r>
            <w:proofErr w:type="spellEnd"/>
          </w:p>
          <w:p w14:paraId="39280CFE"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w:t>
            </w:r>
            <w:proofErr w:type="spellStart"/>
            <w:r>
              <w:t>neighbor</w:t>
            </w:r>
            <w:proofErr w:type="spellEnd"/>
          </w:p>
          <w:p w14:paraId="508730AF"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database</w:t>
            </w:r>
          </w:p>
          <w:p w14:paraId="6D637D31" w14:textId="77777777" w:rsidR="0024344B" w:rsidRDefault="0024344B" w:rsidP="00B63BCF">
            <w:r>
              <w:t xml:space="preserve">show </w:t>
            </w:r>
            <w:proofErr w:type="spellStart"/>
            <w:r>
              <w:t>ip</w:t>
            </w:r>
            <w:proofErr w:type="spellEnd"/>
            <w:r>
              <w:t xml:space="preserve"> route</w:t>
            </w:r>
          </w:p>
          <w:p w14:paraId="1CC6B5EB" w14:textId="77777777" w:rsidR="0024344B" w:rsidRDefault="0024344B" w:rsidP="00B63BCF">
            <w:r>
              <w:t xml:space="preserve">show </w:t>
            </w:r>
            <w:proofErr w:type="spellStart"/>
            <w:r>
              <w:t>ip</w:t>
            </w:r>
            <w:proofErr w:type="spellEnd"/>
            <w:r>
              <w:t xml:space="preserve"> route | include</w:t>
            </w:r>
          </w:p>
          <w:p w14:paraId="0E3DA841" w14:textId="77777777" w:rsidR="0024344B" w:rsidRDefault="0024344B" w:rsidP="00B63BCF">
            <w:r>
              <w:t xml:space="preserve">show </w:t>
            </w:r>
            <w:proofErr w:type="spellStart"/>
            <w:r>
              <w:t>ip</w:t>
            </w:r>
            <w:proofErr w:type="spellEnd"/>
            <w:r>
              <w:t xml:space="preserve">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 xml:space="preserve">show </w:t>
            </w:r>
            <w:proofErr w:type="spellStart"/>
            <w:r>
              <w:t>ntp</w:t>
            </w:r>
            <w:proofErr w:type="spellEnd"/>
            <w:r>
              <w:t xml:space="preserve"> associations</w:t>
            </w:r>
          </w:p>
          <w:p w14:paraId="124C6805"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binding</w:t>
            </w:r>
          </w:p>
          <w:p w14:paraId="183F4749"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server statistics</w:t>
            </w:r>
          </w:p>
          <w:p w14:paraId="4E9E693A"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translations</w:t>
            </w:r>
          </w:p>
          <w:p w14:paraId="2E37A845"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statistics </w:t>
            </w:r>
            <w:r>
              <w:tab/>
            </w:r>
          </w:p>
        </w:tc>
        <w:tc>
          <w:tcPr>
            <w:tcW w:w="4621" w:type="dxa"/>
          </w:tcPr>
          <w:p w14:paraId="283F1C82" w14:textId="77777777" w:rsidR="0024344B" w:rsidRPr="0024344B" w:rsidRDefault="0024344B" w:rsidP="00B63BCF">
            <w:pPr>
              <w:rPr>
                <w:b/>
              </w:rPr>
            </w:pPr>
            <w:proofErr w:type="spellStart"/>
            <w:r w:rsidRPr="0024344B">
              <w:rPr>
                <w:b/>
              </w:rPr>
              <w:t>Vyatta</w:t>
            </w:r>
            <w:proofErr w:type="spellEnd"/>
            <w:r w:rsidRPr="0024344B">
              <w:rPr>
                <w:b/>
              </w:rPr>
              <w:t xml:space="preserve"> command</w:t>
            </w:r>
          </w:p>
          <w:p w14:paraId="18357EF8" w14:textId="77777777" w:rsidR="0024344B" w:rsidRDefault="0024344B" w:rsidP="00B63BCF">
            <w:r>
              <w:t>ping</w:t>
            </w:r>
          </w:p>
          <w:p w14:paraId="5754BE78" w14:textId="77777777" w:rsidR="0024344B" w:rsidRDefault="0024344B" w:rsidP="00B63BCF">
            <w:proofErr w:type="spellStart"/>
            <w:r>
              <w:t>raceroute</w:t>
            </w:r>
            <w:proofErr w:type="spellEnd"/>
          </w:p>
          <w:p w14:paraId="691BDB48" w14:textId="77777777" w:rsidR="0024344B" w:rsidRDefault="0024344B" w:rsidP="00B63BCF">
            <w:r>
              <w:t xml:space="preserve">show </w:t>
            </w:r>
            <w:proofErr w:type="spellStart"/>
            <w:r>
              <w:t>arp</w:t>
            </w:r>
            <w:proofErr w:type="spellEnd"/>
          </w:p>
          <w:p w14:paraId="6CB84341" w14:textId="77777777" w:rsidR="0024344B" w:rsidRDefault="0024344B" w:rsidP="00B63BCF">
            <w:r>
              <w:t xml:space="preserve">show ospf4 </w:t>
            </w:r>
            <w:proofErr w:type="spellStart"/>
            <w:r>
              <w:t>neighbor</w:t>
            </w:r>
            <w:proofErr w:type="spellEnd"/>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 xml:space="preserve">show </w:t>
            </w:r>
            <w:proofErr w:type="spellStart"/>
            <w:r>
              <w:t>ntp</w:t>
            </w:r>
            <w:proofErr w:type="spellEnd"/>
            <w:r>
              <w:t xml:space="preserve"> associations</w:t>
            </w:r>
          </w:p>
          <w:p w14:paraId="3ECAE2FB" w14:textId="77777777" w:rsidR="0024344B" w:rsidRDefault="0024344B" w:rsidP="00B63BCF">
            <w:r>
              <w:t xml:space="preserve">show </w:t>
            </w:r>
            <w:proofErr w:type="spellStart"/>
            <w:r>
              <w:t>dhcp</w:t>
            </w:r>
            <w:proofErr w:type="spellEnd"/>
            <w:r>
              <w:t xml:space="preserve"> lease</w:t>
            </w:r>
          </w:p>
          <w:p w14:paraId="08727FB8" w14:textId="77777777" w:rsidR="0024344B" w:rsidRDefault="0024344B" w:rsidP="00B63BCF">
            <w:r>
              <w:t xml:space="preserve">show </w:t>
            </w:r>
            <w:proofErr w:type="spellStart"/>
            <w:r>
              <w:t>dhcp</w:t>
            </w:r>
            <w:proofErr w:type="spellEnd"/>
            <w:r>
              <w:t xml:space="preserve"> statistics</w:t>
            </w:r>
          </w:p>
          <w:p w14:paraId="2B9A62BA" w14:textId="77777777" w:rsidR="0024344B" w:rsidRDefault="0024344B" w:rsidP="00B63BCF">
            <w:r>
              <w:t xml:space="preserve">show </w:t>
            </w:r>
            <w:proofErr w:type="spellStart"/>
            <w:r>
              <w:t>nat</w:t>
            </w:r>
            <w:proofErr w:type="spellEnd"/>
            <w:r>
              <w:t xml:space="preserve"> rules</w:t>
            </w:r>
          </w:p>
          <w:p w14:paraId="5CCA4BD7" w14:textId="77777777" w:rsidR="0024344B" w:rsidRDefault="0024344B" w:rsidP="00B63BCF">
            <w:r>
              <w:t xml:space="preserve">show </w:t>
            </w:r>
            <w:proofErr w:type="spellStart"/>
            <w:r>
              <w:t>nat</w:t>
            </w:r>
            <w:proofErr w:type="spellEnd"/>
            <w: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08C9E" w14:textId="77777777" w:rsidR="00582A41" w:rsidRDefault="00582A41" w:rsidP="00061CA5">
      <w:r>
        <w:separator/>
      </w:r>
    </w:p>
  </w:endnote>
  <w:endnote w:type="continuationSeparator" w:id="0">
    <w:p w14:paraId="28717BD6" w14:textId="77777777" w:rsidR="00582A41" w:rsidRDefault="00582A41"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2241B" w14:textId="77777777" w:rsidR="00582A41" w:rsidRDefault="00582A41" w:rsidP="00061CA5">
      <w:r>
        <w:separator/>
      </w:r>
    </w:p>
  </w:footnote>
  <w:footnote w:type="continuationSeparator" w:id="0">
    <w:p w14:paraId="25CE7AE5" w14:textId="77777777" w:rsidR="00582A41" w:rsidRDefault="00582A41"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D0EA2"/>
    <w:rsid w:val="000F12C3"/>
    <w:rsid w:val="000F7A08"/>
    <w:rsid w:val="0010010B"/>
    <w:rsid w:val="00121FA3"/>
    <w:rsid w:val="001908FD"/>
    <w:rsid w:val="001A6C79"/>
    <w:rsid w:val="00206A98"/>
    <w:rsid w:val="0024344B"/>
    <w:rsid w:val="00254095"/>
    <w:rsid w:val="002905CF"/>
    <w:rsid w:val="002C1C5E"/>
    <w:rsid w:val="002D5068"/>
    <w:rsid w:val="002F2370"/>
    <w:rsid w:val="003123E3"/>
    <w:rsid w:val="00321211"/>
    <w:rsid w:val="00367569"/>
    <w:rsid w:val="003D2A17"/>
    <w:rsid w:val="004006E6"/>
    <w:rsid w:val="0041000A"/>
    <w:rsid w:val="005374DD"/>
    <w:rsid w:val="00582A41"/>
    <w:rsid w:val="005A6499"/>
    <w:rsid w:val="005F7CA9"/>
    <w:rsid w:val="00683475"/>
    <w:rsid w:val="00692285"/>
    <w:rsid w:val="00700DF6"/>
    <w:rsid w:val="00735638"/>
    <w:rsid w:val="00791BAE"/>
    <w:rsid w:val="0079473D"/>
    <w:rsid w:val="007B5BDD"/>
    <w:rsid w:val="007F67CA"/>
    <w:rsid w:val="008371CA"/>
    <w:rsid w:val="008D0076"/>
    <w:rsid w:val="008F4DCB"/>
    <w:rsid w:val="00944ED8"/>
    <w:rsid w:val="0095487A"/>
    <w:rsid w:val="009B216C"/>
    <w:rsid w:val="00A14145"/>
    <w:rsid w:val="00A6189E"/>
    <w:rsid w:val="00AA0FAE"/>
    <w:rsid w:val="00AA7729"/>
    <w:rsid w:val="00B76547"/>
    <w:rsid w:val="00BB1851"/>
    <w:rsid w:val="00BC1185"/>
    <w:rsid w:val="00BD5A91"/>
    <w:rsid w:val="00C171BD"/>
    <w:rsid w:val="00C82CA9"/>
    <w:rsid w:val="00C87EA4"/>
    <w:rsid w:val="00CB48D0"/>
    <w:rsid w:val="00CD4FD9"/>
    <w:rsid w:val="00CD7328"/>
    <w:rsid w:val="00D04F8C"/>
    <w:rsid w:val="00DB4C71"/>
    <w:rsid w:val="00E05C7B"/>
    <w:rsid w:val="00E260D1"/>
    <w:rsid w:val="00E4248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76547"/>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csn09412/pre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439</Words>
  <Characters>1390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3</cp:revision>
  <cp:lastPrinted>2017-09-12T06:32:00Z</cp:lastPrinted>
  <dcterms:created xsi:type="dcterms:W3CDTF">2020-05-20T10:09:00Z</dcterms:created>
  <dcterms:modified xsi:type="dcterms:W3CDTF">2020-05-20T10:43:00Z</dcterms:modified>
</cp:coreProperties>
</file>